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5C0CF484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proofErr w:type="gramStart"/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</w:t>
      </w:r>
      <w:proofErr w:type="gramEnd"/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0D5632">
          <w:rPr>
            <w:rStyle w:val="Hyperlink"/>
            <w:rFonts w:ascii="Helvetica" w:hAnsi="Helvetica" w:cstheme="majorHAnsi"/>
            <w:sz w:val="22"/>
            <w:szCs w:val="18"/>
          </w:rPr>
          <w:t>yan.auroratns.com</w:t>
        </w:r>
      </w:hyperlink>
      <w:r w:rsidRPr="000D5632">
        <w:rPr>
          <w:rFonts w:ascii="Helvetica" w:hAnsi="Helvetica" w:cstheme="majorHAnsi"/>
          <w:sz w:val="21"/>
          <w:szCs w:val="16"/>
        </w:rPr>
        <w:t xml:space="preserve">      </w:t>
      </w:r>
      <w:r w:rsidR="006E01BE" w:rsidRPr="000D5632">
        <w:rPr>
          <w:rFonts w:ascii="Helvetica" w:hAnsi="Helvetica" w:cstheme="majorHAnsi"/>
          <w:sz w:val="21"/>
          <w:szCs w:val="16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</w:t>
      </w:r>
      <w:proofErr w:type="spellStart"/>
      <w:r w:rsidRPr="00AF7518">
        <w:rPr>
          <w:rFonts w:cstheme="majorHAnsi"/>
          <w:sz w:val="22"/>
          <w:szCs w:val="22"/>
        </w:rPr>
        <w:t>Salimur</w:t>
      </w:r>
      <w:proofErr w:type="spellEnd"/>
      <w:r w:rsidRPr="00AF7518">
        <w:rPr>
          <w:rFonts w:cstheme="majorHAnsi"/>
          <w:sz w:val="22"/>
          <w:szCs w:val="22"/>
        </w:rPr>
        <w:t xml:space="preserve">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4954EC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6FA61FBF" w14:textId="5F3CE03B" w:rsidR="004954EC" w:rsidRPr="0038436D" w:rsidRDefault="004954EC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Pattern Analysis and Machin</w:t>
      </w:r>
      <w:r w:rsidR="00B830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ntelligence (TPAMI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845AE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4E19F352" w14:textId="09AF4F06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1229E5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2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 xml:space="preserve"> review</w:t>
      </w:r>
      <w:r w:rsidR="001229E5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s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274D3FFF" w:rsidR="00E46E6F" w:rsidRPr="00524FB9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FB547B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 xml:space="preserve">4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review</w:t>
      </w:r>
      <w:r w:rsidR="009F0F86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s</w:t>
      </w:r>
    </w:p>
    <w:p w14:paraId="2E543E14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Canadian Journal of Electrical and Computer Engineering (CJECE) </w:t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46A259DA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on Cybernetic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247BA7A6" w14:textId="191B67F5" w:rsidR="00524FB9" w:rsidRPr="00EA3F5B" w:rsidRDefault="00524FB9" w:rsidP="00EA3F5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CM 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rans.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n Multimedia Computing, Communications, and Application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OMM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A3F5B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6FFAB5B7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D56D51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1229E5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B14EC2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</w:t>
      </w:r>
      <w:proofErr w:type="gramStart"/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</w:t>
      </w:r>
      <w:proofErr w:type="gramEnd"/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2B478A97" w14:textId="65297434" w:rsidR="00B80706" w:rsidRPr="00B80706" w:rsidRDefault="00B80706" w:rsidP="00B80706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Wang, D., Tang, Q.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&amp; Du, S.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2025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B807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Learning a StyleGAN-Based 3D-Aware Morphable Face Model with a Disentangled Style Spa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ED472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Elsevier Neurocomputing</w:t>
      </w:r>
      <w:r w:rsidR="004A59C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="004A59C4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A59C4" w:rsidRPr="004A59C4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131329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SCI Journal, </w:t>
      </w:r>
      <w:r w:rsidR="00ED4726" w:rsidRPr="00ED4726">
        <w:rPr>
          <w:rFonts w:ascii="Helvetica" w:eastAsia="Times New Roman" w:hAnsi="Helvetica" w:cstheme="majorHAnsi"/>
          <w:color w:val="000000" w:themeColor="text1"/>
          <w:sz w:val="21"/>
          <w:szCs w:val="21"/>
          <w:u w:val="single"/>
          <w:shd w:val="clear" w:color="auto" w:fill="FFFFFF"/>
          <w:lang w:eastAsia="zh-CN"/>
        </w:rPr>
        <w:t>IF: 6.5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1CA12F56" w14:textId="22CFDF31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28511E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Transactions on Visualization and Computer Graphics (TVCG)</w:t>
      </w:r>
      <w:r w:rsidR="0057047B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,</w:t>
      </w:r>
      <w:r w:rsidR="0057047B" w:rsidRPr="0057047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1(10), 9522 – 9529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42B3C1A8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lastRenderedPageBreak/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6C4326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Molecular Diversity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, </w:t>
      </w:r>
      <w:r w:rsidR="00D859FA" w:rsidRPr="00D859F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7(5), 2239-2255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70E5386C" w14:textId="77777777" w:rsidR="00263A79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Elsevier Computer Communications</w:t>
      </w:r>
      <w:r w:rsidR="0080135B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 xml:space="preserve">, </w:t>
      </w:r>
      <w:r w:rsidR="008013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80, 271-28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4CA58F40" w14:textId="0B705E7A" w:rsidR="0002389B" w:rsidRPr="008B65BE" w:rsidRDefault="0002389B" w:rsidP="00263A79">
      <w:pPr>
        <w:pStyle w:val="ListParagraph"/>
        <w:spacing w:after="160" w:line="240" w:lineRule="auto"/>
        <w:ind w:left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7B7EB8C1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Springer Neural Computing and Applications</w:t>
      </w:r>
      <w:r w:rsidR="00A1636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 xml:space="preserve"> (NCAA), </w:t>
      </w:r>
      <w:r w:rsidR="00A16364" w:rsidRPr="00A16364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3(23), 16345-16361</w:t>
      </w:r>
      <w:r w:rsidR="00FC27A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FC27A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0E48572B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impson, M.,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Mendhe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5C2BBF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BMC Medical Informatics and Decision Makin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="00FF2D4B" w:rsidRPr="00FF2D4B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30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.</w:t>
      </w:r>
      <w:r w:rsidR="00C01FF0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53D6F727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rjman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qily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="005C2BBF"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Elsevier </w:t>
      </w:r>
      <w:r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>Computer Communications</w:t>
      </w:r>
      <w:r w:rsidR="00784674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, </w:t>
      </w:r>
      <w:r w:rsidR="00784674" w:rsidRPr="00784674">
        <w:rPr>
          <w:rFonts w:ascii="Helvetica" w:hAnsi="Helvetica" w:cstheme="majorHAnsi"/>
          <w:color w:val="000000" w:themeColor="text1"/>
          <w:sz w:val="21"/>
          <w:szCs w:val="21"/>
        </w:rPr>
        <w:t>159, 83-96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  <w:r w:rsidR="00784674">
        <w:rPr>
          <w:rFonts w:ascii="Helvetica" w:hAnsi="Helvetica" w:cstheme="majorHAnsi"/>
          <w:color w:val="000000" w:themeColor="text1"/>
          <w:sz w:val="21"/>
          <w:szCs w:val="21"/>
        </w:rPr>
        <w:tab/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1AB85F6C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</w:t>
      </w:r>
      <w:r w:rsidRPr="00BF2A8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Access Journal</w:t>
      </w:r>
      <w:r w:rsidR="00C210B3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 xml:space="preserve">, </w:t>
      </w:r>
      <w:r w:rsidR="00C210B3" w:rsidRPr="00C210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8, 42270-42284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2D12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AC8A5BF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sing Convolution and Deep Learning in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456CE5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Modern Physics Letters A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28(03)</w:t>
      </w:r>
      <w:r w:rsidR="007B744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1850011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B744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BCF0CA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="00201470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In Proceedings of 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86152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/CVF Winter Conference on Applications of Computer Vision (WACV)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07A6E74C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Qiu, Z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38th Pacific Asia Conference on Language, Information and Computation (PACLIC 38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</w:t>
      </w:r>
      <w:r w:rsidR="000148EA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Kaur, S., Song, J.,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Pourazad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M. T., Wang, Y., ... &amp;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Nasiopoulo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Immersivenes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</w:t>
      </w:r>
      <w:r w:rsidR="009932A6" w:rsidRPr="00C23FE4">
        <w:rPr>
          <w:rFonts w:ascii="Helvetica" w:eastAsia="Times New Roman" w:hAnsi="Helvetica" w:cstheme="majorHAnsi"/>
          <w:i/>
          <w:iCs/>
          <w:color w:val="222222"/>
          <w:sz w:val="21"/>
          <w:szCs w:val="21"/>
          <w:shd w:val="clear" w:color="auto" w:fill="FFFFFF"/>
          <w:lang w:val="en-CA"/>
        </w:rPr>
        <w:t>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0DD989DD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 2020.</w:t>
      </w:r>
    </w:p>
    <w:p w14:paraId="29DCEB50" w14:textId="68D5F08B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675F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4F343B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 xml:space="preserve"> on Convergent IoT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2FC3B7AA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C3021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1-6). IEEE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ay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 Hybrid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omoku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AE11D5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48-52). ACM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December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49BA4359" w:rsidR="000702CC" w:rsidRPr="00D4537B" w:rsidRDefault="00B80706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ubmitted</w:t>
      </w:r>
    </w:p>
    <w:p w14:paraId="42B5A3C7" w14:textId="7389F1A9" w:rsidR="00CB45F8" w:rsidRPr="00CB45F8" w:rsidRDefault="00CB45F8" w:rsidP="00CB45F8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Pr="00CB45F8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ArchitectHead</w:t>
      </w:r>
      <w:proofErr w:type="spellEnd"/>
      <w:r w:rsidRPr="00CB45F8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: Continuous Level of Detail Control for 3D Gaussian Head Avatar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="00D311DB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In </w:t>
      </w:r>
      <w:proofErr w:type="spellStart"/>
      <w:r w:rsidR="00D311DB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rXiv</w:t>
      </w:r>
      <w:proofErr w:type="spellEnd"/>
      <w:r w:rsidR="00D311DB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preprints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  <w:r w:rsidR="00281B8C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Submitted</w:t>
      </w:r>
      <w:r w:rsidR="007213A5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for review</w:t>
      </w:r>
      <w:r w:rsidR="00281B8C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in 2025</w:t>
      </w:r>
      <w:r w:rsidR="00BC4DA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="00281B8C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6F7822FB" w14:textId="3D8F7B2B" w:rsidR="00A8782F" w:rsidRPr="00B820E9" w:rsidRDefault="003E54E3" w:rsidP="00A8782F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</w:rPr>
      </w:pPr>
      <w:r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lastRenderedPageBreak/>
        <w:t>Yu, X.,</w:t>
      </w:r>
      <w:r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800C3C"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C715DC" w:rsidRPr="00A8782F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6D21B8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iu, S. 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u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MFashion</w:t>
      </w:r>
      <w:proofErr w:type="spellEnd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+: Multimodal Federated Learning for Personalized Clothing Recommendation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B45F8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ubmitted to </w:t>
      </w:r>
      <w:r w:rsidR="00C52896" w:rsidRPr="00DE530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Transactions on Consumer Electronics</w:t>
      </w:r>
      <w:r w:rsidR="00DE53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</w:p>
    <w:p w14:paraId="368D1BC8" w14:textId="77777777" w:rsidR="00275C32" w:rsidRPr="00A8782F" w:rsidRDefault="00275C32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10FA6BC4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</w:rPr>
        <w:t>*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</w:t>
      </w:r>
      <w:proofErr w:type="gramStart"/>
      <w:r w:rsidRPr="00AF7518">
        <w:rPr>
          <w:rFonts w:ascii="Helvetica" w:hAnsi="Helvetica" w:cstheme="majorHAnsi"/>
          <w:color w:val="2E74B5" w:themeColor="accent5" w:themeShade="BF"/>
        </w:rPr>
        <w:t>presenter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21A03C5D" w14:textId="7204FB6B" w:rsidR="00705B26" w:rsidRDefault="00835A7C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F</w:t>
      </w:r>
      <w:r w:rsidR="00AC54FE"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="00AC54FE" w:rsidRPr="00AF7518">
        <w:rPr>
          <w:rFonts w:ascii="Helvetica" w:hAnsi="Helvetica" w:cstheme="majorHAnsi"/>
          <w:color w:val="2E74B5" w:themeColor="accent5" w:themeShade="BF"/>
        </w:rPr>
        <w:t>co-first authorship.</w:t>
      </w:r>
    </w:p>
    <w:p w14:paraId="0A8B61BB" w14:textId="442E2112" w:rsidR="00282396" w:rsidRDefault="00282396" w:rsidP="00282396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C</w:t>
      </w:r>
      <w:r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Pr="00AF7518">
        <w:rPr>
          <w:rFonts w:ascii="Helvetica" w:hAnsi="Helvetica" w:cstheme="majorHAnsi"/>
          <w:color w:val="2E74B5" w:themeColor="accent5" w:themeShade="BF"/>
        </w:rPr>
        <w:t>co</w:t>
      </w:r>
      <w:r>
        <w:rPr>
          <w:rFonts w:ascii="Helvetica" w:hAnsi="Helvetica" w:cstheme="majorHAnsi"/>
          <w:color w:val="2E74B5" w:themeColor="accent5" w:themeShade="BF"/>
        </w:rPr>
        <w:t>rrespondence</w:t>
      </w:r>
      <w:r w:rsidR="00C075B5">
        <w:rPr>
          <w:rFonts w:ascii="Helvetica" w:hAnsi="Helvetica" w:cstheme="majorHAnsi"/>
          <w:color w:val="2E74B5" w:themeColor="accent5" w:themeShade="BF"/>
        </w:rPr>
        <w:t xml:space="preserve"> author</w:t>
      </w:r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138082B4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</w:t>
      </w:r>
      <w:r w:rsidR="00B94B9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5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mesh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t supports end-to-end learning and seamless integration with </w:t>
      </w:r>
      <w:proofErr w:type="spellStart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orch</w:t>
      </w:r>
      <w:proofErr w:type="spellEnd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ZenFlow</w:t>
      </w:r>
      <w:proofErr w:type="spellEnd"/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</w:t>
      </w:r>
      <w:proofErr w:type="spellEnd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4744F742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56D51">
        <w:rPr>
          <w:rFonts w:ascii="Helvetica" w:hAnsi="Helvetica" w:cstheme="majorHAnsi"/>
          <w:color w:val="2F5496" w:themeColor="accent1" w:themeShade="BF"/>
          <w:sz w:val="18"/>
          <w:szCs w:val="15"/>
        </w:rPr>
        <w:t>Oct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1229E5">
        <w:rPr>
          <w:rFonts w:ascii="Helvetica" w:hAnsi="Helvetica" w:cstheme="majorHAnsi"/>
          <w:color w:val="2F5496" w:themeColor="accent1" w:themeShade="BF"/>
          <w:sz w:val="18"/>
          <w:szCs w:val="15"/>
        </w:rPr>
        <w:t>20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47FBB1" w14:textId="77777777" w:rsidR="00186A3A" w:rsidRDefault="00186A3A" w:rsidP="00C458D4">
      <w:r>
        <w:separator/>
      </w:r>
    </w:p>
  </w:endnote>
  <w:endnote w:type="continuationSeparator" w:id="0">
    <w:p w14:paraId="23260FC6" w14:textId="77777777" w:rsidR="00186A3A" w:rsidRDefault="00186A3A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FB860" w14:textId="77777777" w:rsidR="00186A3A" w:rsidRDefault="00186A3A" w:rsidP="00C458D4">
      <w:r>
        <w:separator/>
      </w:r>
    </w:p>
  </w:footnote>
  <w:footnote w:type="continuationSeparator" w:id="0">
    <w:p w14:paraId="68E43D95" w14:textId="77777777" w:rsidR="00186A3A" w:rsidRDefault="00186A3A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4373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6A72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030B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632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0D32"/>
    <w:rsid w:val="00121B4F"/>
    <w:rsid w:val="001229E5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46EE3"/>
    <w:rsid w:val="001551DD"/>
    <w:rsid w:val="001566CA"/>
    <w:rsid w:val="00161D3F"/>
    <w:rsid w:val="00166509"/>
    <w:rsid w:val="001679B9"/>
    <w:rsid w:val="00173A6F"/>
    <w:rsid w:val="00180029"/>
    <w:rsid w:val="00180550"/>
    <w:rsid w:val="00186A3A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0CB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1470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3A79"/>
    <w:rsid w:val="0026599F"/>
    <w:rsid w:val="00273322"/>
    <w:rsid w:val="0027593E"/>
    <w:rsid w:val="00275C32"/>
    <w:rsid w:val="0027653C"/>
    <w:rsid w:val="00281B8C"/>
    <w:rsid w:val="00282396"/>
    <w:rsid w:val="00283E6C"/>
    <w:rsid w:val="002848C6"/>
    <w:rsid w:val="0028511E"/>
    <w:rsid w:val="00290EC7"/>
    <w:rsid w:val="0029156A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472"/>
    <w:rsid w:val="002C78BC"/>
    <w:rsid w:val="002D12D5"/>
    <w:rsid w:val="002D242C"/>
    <w:rsid w:val="002D294C"/>
    <w:rsid w:val="002D5DB2"/>
    <w:rsid w:val="002E7B9C"/>
    <w:rsid w:val="002F0E10"/>
    <w:rsid w:val="002F2524"/>
    <w:rsid w:val="00300175"/>
    <w:rsid w:val="003054C6"/>
    <w:rsid w:val="00306965"/>
    <w:rsid w:val="00307EF3"/>
    <w:rsid w:val="00314D53"/>
    <w:rsid w:val="003247D2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1D41"/>
    <w:rsid w:val="00392F26"/>
    <w:rsid w:val="00394F9C"/>
    <w:rsid w:val="0039589E"/>
    <w:rsid w:val="003A3A4C"/>
    <w:rsid w:val="003A482A"/>
    <w:rsid w:val="003A4CB9"/>
    <w:rsid w:val="003A75BE"/>
    <w:rsid w:val="003B0792"/>
    <w:rsid w:val="003B3DE4"/>
    <w:rsid w:val="003B49BC"/>
    <w:rsid w:val="003B65A5"/>
    <w:rsid w:val="003C0402"/>
    <w:rsid w:val="003C08C6"/>
    <w:rsid w:val="003C3363"/>
    <w:rsid w:val="003D11D7"/>
    <w:rsid w:val="003D5CBD"/>
    <w:rsid w:val="003D6090"/>
    <w:rsid w:val="003E000E"/>
    <w:rsid w:val="003E19CA"/>
    <w:rsid w:val="003E4EBE"/>
    <w:rsid w:val="003E54E3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56CE5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54EC"/>
    <w:rsid w:val="004971F8"/>
    <w:rsid w:val="004A1778"/>
    <w:rsid w:val="004A1EEC"/>
    <w:rsid w:val="004A59C4"/>
    <w:rsid w:val="004A7A94"/>
    <w:rsid w:val="004B020C"/>
    <w:rsid w:val="004B0C7B"/>
    <w:rsid w:val="004B2D9D"/>
    <w:rsid w:val="004B5DDE"/>
    <w:rsid w:val="004C12F3"/>
    <w:rsid w:val="004C16F4"/>
    <w:rsid w:val="004C1B7C"/>
    <w:rsid w:val="004C1E90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343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24FB9"/>
    <w:rsid w:val="0052517A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047B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1172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2BBF"/>
    <w:rsid w:val="005C39BA"/>
    <w:rsid w:val="005C5F02"/>
    <w:rsid w:val="005C7ADC"/>
    <w:rsid w:val="005D07A9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121F"/>
    <w:rsid w:val="005F2BC5"/>
    <w:rsid w:val="00600A9D"/>
    <w:rsid w:val="00603EB3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578B4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C4326"/>
    <w:rsid w:val="006D21B8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13A5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4674"/>
    <w:rsid w:val="0078757D"/>
    <w:rsid w:val="00793D27"/>
    <w:rsid w:val="00794D3C"/>
    <w:rsid w:val="00794F36"/>
    <w:rsid w:val="007961DF"/>
    <w:rsid w:val="007A1591"/>
    <w:rsid w:val="007B036E"/>
    <w:rsid w:val="007B3824"/>
    <w:rsid w:val="007B744D"/>
    <w:rsid w:val="007C00AA"/>
    <w:rsid w:val="007D0F69"/>
    <w:rsid w:val="007D1F8C"/>
    <w:rsid w:val="007D700B"/>
    <w:rsid w:val="007D7556"/>
    <w:rsid w:val="007D7AA2"/>
    <w:rsid w:val="007E1004"/>
    <w:rsid w:val="007E12E7"/>
    <w:rsid w:val="007F4138"/>
    <w:rsid w:val="00800311"/>
    <w:rsid w:val="00800C3C"/>
    <w:rsid w:val="0080135B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466A"/>
    <w:rsid w:val="00835617"/>
    <w:rsid w:val="00835A7C"/>
    <w:rsid w:val="00841598"/>
    <w:rsid w:val="00842BFF"/>
    <w:rsid w:val="00844A4B"/>
    <w:rsid w:val="00845AEE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152"/>
    <w:rsid w:val="00886955"/>
    <w:rsid w:val="008A0B00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675F6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021"/>
    <w:rsid w:val="009C3210"/>
    <w:rsid w:val="009D141F"/>
    <w:rsid w:val="009D4E26"/>
    <w:rsid w:val="009D79CC"/>
    <w:rsid w:val="009E319D"/>
    <w:rsid w:val="009E3223"/>
    <w:rsid w:val="009E488F"/>
    <w:rsid w:val="009F0F86"/>
    <w:rsid w:val="009F1056"/>
    <w:rsid w:val="009F132B"/>
    <w:rsid w:val="009F5EC7"/>
    <w:rsid w:val="009F5F15"/>
    <w:rsid w:val="00A00DDD"/>
    <w:rsid w:val="00A054A0"/>
    <w:rsid w:val="00A05BC5"/>
    <w:rsid w:val="00A073C0"/>
    <w:rsid w:val="00A1058D"/>
    <w:rsid w:val="00A13A47"/>
    <w:rsid w:val="00A16364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6CCF"/>
    <w:rsid w:val="00A67C3C"/>
    <w:rsid w:val="00A70B45"/>
    <w:rsid w:val="00A73650"/>
    <w:rsid w:val="00A74EB8"/>
    <w:rsid w:val="00A8643D"/>
    <w:rsid w:val="00A86757"/>
    <w:rsid w:val="00A8782F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3A44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11D5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4EC2"/>
    <w:rsid w:val="00B16BEB"/>
    <w:rsid w:val="00B21F28"/>
    <w:rsid w:val="00B261A5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56EA5"/>
    <w:rsid w:val="00B614D0"/>
    <w:rsid w:val="00B669E6"/>
    <w:rsid w:val="00B72A97"/>
    <w:rsid w:val="00B72EB3"/>
    <w:rsid w:val="00B77027"/>
    <w:rsid w:val="00B80130"/>
    <w:rsid w:val="00B80706"/>
    <w:rsid w:val="00B818EB"/>
    <w:rsid w:val="00B81D8A"/>
    <w:rsid w:val="00B820E9"/>
    <w:rsid w:val="00B83018"/>
    <w:rsid w:val="00B859F5"/>
    <w:rsid w:val="00B85B28"/>
    <w:rsid w:val="00B8628E"/>
    <w:rsid w:val="00B873DF"/>
    <w:rsid w:val="00B906E8"/>
    <w:rsid w:val="00B92E5E"/>
    <w:rsid w:val="00B94B98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1998"/>
    <w:rsid w:val="00BC2539"/>
    <w:rsid w:val="00BC382F"/>
    <w:rsid w:val="00BC4DA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2A84"/>
    <w:rsid w:val="00BF6D13"/>
    <w:rsid w:val="00C00851"/>
    <w:rsid w:val="00C01079"/>
    <w:rsid w:val="00C01FF0"/>
    <w:rsid w:val="00C0215A"/>
    <w:rsid w:val="00C04959"/>
    <w:rsid w:val="00C06554"/>
    <w:rsid w:val="00C07477"/>
    <w:rsid w:val="00C075B5"/>
    <w:rsid w:val="00C103FA"/>
    <w:rsid w:val="00C15CB9"/>
    <w:rsid w:val="00C16835"/>
    <w:rsid w:val="00C210B3"/>
    <w:rsid w:val="00C2307A"/>
    <w:rsid w:val="00C23FE4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2896"/>
    <w:rsid w:val="00C539B5"/>
    <w:rsid w:val="00C606BD"/>
    <w:rsid w:val="00C61A31"/>
    <w:rsid w:val="00C6638C"/>
    <w:rsid w:val="00C715D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A32F0"/>
    <w:rsid w:val="00CB10F5"/>
    <w:rsid w:val="00CB45F8"/>
    <w:rsid w:val="00CB4BD8"/>
    <w:rsid w:val="00CB5754"/>
    <w:rsid w:val="00CB6298"/>
    <w:rsid w:val="00CC347E"/>
    <w:rsid w:val="00CC3700"/>
    <w:rsid w:val="00CC5859"/>
    <w:rsid w:val="00CC6A25"/>
    <w:rsid w:val="00CD50DD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11DB"/>
    <w:rsid w:val="00D341E9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6D51"/>
    <w:rsid w:val="00D5731F"/>
    <w:rsid w:val="00D7268F"/>
    <w:rsid w:val="00D72BD7"/>
    <w:rsid w:val="00D77ADB"/>
    <w:rsid w:val="00D8046B"/>
    <w:rsid w:val="00D859FA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C5C1C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5306"/>
    <w:rsid w:val="00DE7324"/>
    <w:rsid w:val="00DF0111"/>
    <w:rsid w:val="00DF1E4D"/>
    <w:rsid w:val="00DF24C5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0D53"/>
    <w:rsid w:val="00E92803"/>
    <w:rsid w:val="00E9494F"/>
    <w:rsid w:val="00EA1441"/>
    <w:rsid w:val="00EA1AA1"/>
    <w:rsid w:val="00EA320E"/>
    <w:rsid w:val="00EA3F5B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4726"/>
    <w:rsid w:val="00ED5F09"/>
    <w:rsid w:val="00ED612C"/>
    <w:rsid w:val="00EE0372"/>
    <w:rsid w:val="00EE17BF"/>
    <w:rsid w:val="00EE704A"/>
    <w:rsid w:val="00EF28C0"/>
    <w:rsid w:val="00EF6498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083E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47B"/>
    <w:rsid w:val="00FB5E4D"/>
    <w:rsid w:val="00FB7FB8"/>
    <w:rsid w:val="00FC23D5"/>
    <w:rsid w:val="00FC27AD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  <w:rsid w:val="00FF2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0A80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C60CB"/>
    <w:rsid w:val="001E18F1"/>
    <w:rsid w:val="001F7C03"/>
    <w:rsid w:val="00204D66"/>
    <w:rsid w:val="00217AC7"/>
    <w:rsid w:val="00232DA0"/>
    <w:rsid w:val="00247342"/>
    <w:rsid w:val="0025162F"/>
    <w:rsid w:val="00265FB0"/>
    <w:rsid w:val="00271F08"/>
    <w:rsid w:val="002935DB"/>
    <w:rsid w:val="002946E8"/>
    <w:rsid w:val="002A7F85"/>
    <w:rsid w:val="002C5E78"/>
    <w:rsid w:val="002D294C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C1E90"/>
    <w:rsid w:val="004D59CB"/>
    <w:rsid w:val="004F5646"/>
    <w:rsid w:val="0052517A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87A03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932ED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949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261A5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73834"/>
    <w:rsid w:val="00C818DC"/>
    <w:rsid w:val="00C82E0E"/>
    <w:rsid w:val="00C94685"/>
    <w:rsid w:val="00CC367B"/>
    <w:rsid w:val="00CC775D"/>
    <w:rsid w:val="00CD33E3"/>
    <w:rsid w:val="00CE4BA9"/>
    <w:rsid w:val="00CE70FA"/>
    <w:rsid w:val="00CF7F88"/>
    <w:rsid w:val="00D06639"/>
    <w:rsid w:val="00D069C3"/>
    <w:rsid w:val="00D36BC2"/>
    <w:rsid w:val="00D435C5"/>
    <w:rsid w:val="00D44053"/>
    <w:rsid w:val="00D44803"/>
    <w:rsid w:val="00D77ADB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24C5"/>
    <w:rsid w:val="00DF61D0"/>
    <w:rsid w:val="00E02CA5"/>
    <w:rsid w:val="00E14208"/>
    <w:rsid w:val="00E235B5"/>
    <w:rsid w:val="00E23FCE"/>
    <w:rsid w:val="00E34342"/>
    <w:rsid w:val="00E36F1D"/>
    <w:rsid w:val="00E420BC"/>
    <w:rsid w:val="00E53B72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3E"/>
    <w:rsid w:val="00F708AA"/>
    <w:rsid w:val="00F73451"/>
    <w:rsid w:val="00F91F14"/>
    <w:rsid w:val="00FB7F70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5</Pages>
  <Words>1991</Words>
  <Characters>1135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38</cp:revision>
  <cp:lastPrinted>2025-07-09T18:21:00Z</cp:lastPrinted>
  <dcterms:created xsi:type="dcterms:W3CDTF">2025-03-11T04:47:00Z</dcterms:created>
  <dcterms:modified xsi:type="dcterms:W3CDTF">2025-10-21T03:41:00Z</dcterms:modified>
</cp:coreProperties>
</file>